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vin Egid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v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gid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31 Lismore Driv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vin.egid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57234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